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1558"/>
        <w:gridCol w:w="1559"/>
      </w:tblGrid>
      <w:tr w:rsidR="00B23CB6" w:rsidRPr="00B23CB6" w14:paraId="7C7D18DE" w14:textId="364D0074" w:rsidTr="00B41DFE">
        <w:trPr>
          <w:trHeight w:val="432"/>
        </w:trPr>
        <w:tc>
          <w:tcPr>
            <w:tcW w:w="3116" w:type="dxa"/>
            <w:vMerge w:val="restart"/>
            <w:vAlign w:val="center"/>
          </w:tcPr>
          <w:p w14:paraId="6F8C8621" w14:textId="463EB57C" w:rsidR="00B23CB6" w:rsidRP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</w:t>
            </w:r>
          </w:p>
        </w:tc>
        <w:tc>
          <w:tcPr>
            <w:tcW w:w="3117" w:type="dxa"/>
            <w:vMerge w:val="restart"/>
            <w:vAlign w:val="center"/>
          </w:tcPr>
          <w:p w14:paraId="681EB11A" w14:textId="7DB58492" w:rsidR="00B23CB6" w:rsidRP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min</w:t>
            </w:r>
          </w:p>
        </w:tc>
        <w:tc>
          <w:tcPr>
            <w:tcW w:w="3117" w:type="dxa"/>
            <w:gridSpan w:val="2"/>
            <w:vAlign w:val="center"/>
          </w:tcPr>
          <w:p w14:paraId="43173097" w14:textId="49BC9DD8" w:rsid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upe</w:t>
            </w:r>
          </w:p>
        </w:tc>
      </w:tr>
      <w:tr w:rsidR="00B23CB6" w:rsidRPr="00B23CB6" w14:paraId="56E25082" w14:textId="6BAFF183" w:rsidTr="00B41DFE">
        <w:trPr>
          <w:trHeight w:val="432"/>
        </w:trPr>
        <w:tc>
          <w:tcPr>
            <w:tcW w:w="3116" w:type="dxa"/>
            <w:vMerge/>
            <w:vAlign w:val="center"/>
          </w:tcPr>
          <w:p w14:paraId="018CEDFD" w14:textId="16021AA0" w:rsidR="00B23CB6" w:rsidRP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47490C3" w14:textId="46FF00F9" w:rsidR="00B23CB6" w:rsidRP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58" w:type="dxa"/>
            <w:vAlign w:val="center"/>
          </w:tcPr>
          <w:p w14:paraId="38285E79" w14:textId="7B90C5F1" w:rsidR="00B23CB6" w:rsidRP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A</w:t>
            </w:r>
          </w:p>
        </w:tc>
        <w:tc>
          <w:tcPr>
            <w:tcW w:w="1559" w:type="dxa"/>
            <w:vAlign w:val="center"/>
          </w:tcPr>
          <w:p w14:paraId="57D11491" w14:textId="62DCD7EF" w:rsidR="00B23CB6" w:rsidRPr="00B23CB6" w:rsidRDefault="00B23CB6" w:rsidP="00B41DF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R</w:t>
            </w:r>
          </w:p>
        </w:tc>
      </w:tr>
      <w:tr w:rsidR="003D7E47" w:rsidRPr="00B23CB6" w14:paraId="10DC00C0" w14:textId="0B0EE0C3" w:rsidTr="00B41DFE">
        <w:trPr>
          <w:trHeight w:val="432"/>
        </w:trPr>
        <w:tc>
          <w:tcPr>
            <w:tcW w:w="3116" w:type="dxa"/>
            <w:vAlign w:val="center"/>
          </w:tcPr>
          <w:p w14:paraId="231BA8D4" w14:textId="7D12C5BA" w:rsidR="003D7E47" w:rsidRPr="00F00EE8" w:rsidRDefault="00423EBB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3D7E47" w:rsidRPr="00F00EE8">
              <w:rPr>
                <w:rFonts w:ascii="Times New Roman" w:hAnsi="Times New Roman" w:cs="Times New Roman"/>
                <w:sz w:val="24"/>
                <w:szCs w:val="24"/>
              </w:rPr>
              <w:t>.12.2022.</w:t>
            </w:r>
          </w:p>
        </w:tc>
        <w:tc>
          <w:tcPr>
            <w:tcW w:w="3117" w:type="dxa"/>
            <w:vAlign w:val="center"/>
          </w:tcPr>
          <w:p w14:paraId="6A09B119" w14:textId="75C65128" w:rsidR="003D7E47" w:rsidRPr="0044054E" w:rsidRDefault="0044054E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0h</w:t>
            </w:r>
          </w:p>
        </w:tc>
        <w:tc>
          <w:tcPr>
            <w:tcW w:w="1558" w:type="dxa"/>
            <w:vAlign w:val="center"/>
          </w:tcPr>
          <w:p w14:paraId="167D5244" w14:textId="5761A288" w:rsidR="003D7E47" w:rsidRPr="007560EB" w:rsidRDefault="007560EB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– 4</w:t>
            </w:r>
          </w:p>
        </w:tc>
        <w:tc>
          <w:tcPr>
            <w:tcW w:w="1559" w:type="dxa"/>
            <w:vAlign w:val="center"/>
          </w:tcPr>
          <w:p w14:paraId="54D14366" w14:textId="742CD4E4" w:rsidR="003D7E47" w:rsidRPr="007560EB" w:rsidRDefault="007560EB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– 4</w:t>
            </w:r>
          </w:p>
        </w:tc>
      </w:tr>
      <w:tr w:rsidR="003D7E47" w:rsidRPr="00B23CB6" w14:paraId="51D9B03C" w14:textId="7B13807C" w:rsidTr="00B41DFE">
        <w:trPr>
          <w:trHeight w:val="432"/>
        </w:trPr>
        <w:tc>
          <w:tcPr>
            <w:tcW w:w="3116" w:type="dxa"/>
            <w:vAlign w:val="center"/>
          </w:tcPr>
          <w:p w14:paraId="75CA2678" w14:textId="2553C36B" w:rsidR="003D7E47" w:rsidRPr="00F00EE8" w:rsidRDefault="00423EBB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3D7E47" w:rsidRPr="00F00EE8">
              <w:rPr>
                <w:rFonts w:ascii="Times New Roman" w:hAnsi="Times New Roman" w:cs="Times New Roman"/>
                <w:sz w:val="24"/>
                <w:szCs w:val="24"/>
              </w:rPr>
              <w:t>.12.2022.</w:t>
            </w:r>
          </w:p>
        </w:tc>
        <w:tc>
          <w:tcPr>
            <w:tcW w:w="3117" w:type="dxa"/>
            <w:vAlign w:val="center"/>
          </w:tcPr>
          <w:p w14:paraId="1EBCF397" w14:textId="4EB4A431" w:rsidR="003D7E47" w:rsidRPr="0044054E" w:rsidRDefault="0044054E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00h</w:t>
            </w:r>
          </w:p>
        </w:tc>
        <w:tc>
          <w:tcPr>
            <w:tcW w:w="1558" w:type="dxa"/>
            <w:vAlign w:val="center"/>
          </w:tcPr>
          <w:p w14:paraId="76CA7F79" w14:textId="15455112" w:rsidR="003D7E47" w:rsidRPr="007560EB" w:rsidRDefault="007560EB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– 8</w:t>
            </w:r>
          </w:p>
        </w:tc>
        <w:tc>
          <w:tcPr>
            <w:tcW w:w="1559" w:type="dxa"/>
            <w:vAlign w:val="center"/>
          </w:tcPr>
          <w:p w14:paraId="36350C7C" w14:textId="57A52F65" w:rsidR="003D7E47" w:rsidRPr="007560EB" w:rsidRDefault="007560EB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– 8</w:t>
            </w:r>
          </w:p>
        </w:tc>
      </w:tr>
      <w:tr w:rsidR="003D7E47" w:rsidRPr="00B23CB6" w14:paraId="385C9674" w14:textId="3C3CD1E9" w:rsidTr="00B41DFE">
        <w:trPr>
          <w:trHeight w:val="432"/>
        </w:trPr>
        <w:tc>
          <w:tcPr>
            <w:tcW w:w="3116" w:type="dxa"/>
            <w:vAlign w:val="center"/>
          </w:tcPr>
          <w:p w14:paraId="3833D088" w14:textId="1398EFE2" w:rsidR="003D7E47" w:rsidRPr="00F00EE8" w:rsidRDefault="003D7E47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0EE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B3CC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00EE8">
              <w:rPr>
                <w:rFonts w:ascii="Times New Roman" w:hAnsi="Times New Roman" w:cs="Times New Roman"/>
                <w:sz w:val="24"/>
                <w:szCs w:val="24"/>
              </w:rPr>
              <w:t>.12.2022.</w:t>
            </w:r>
          </w:p>
        </w:tc>
        <w:tc>
          <w:tcPr>
            <w:tcW w:w="3117" w:type="dxa"/>
            <w:vAlign w:val="center"/>
          </w:tcPr>
          <w:p w14:paraId="72A829E8" w14:textId="6E76DFC5" w:rsidR="003D7E47" w:rsidRPr="0044054E" w:rsidRDefault="0044054E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00h</w:t>
            </w:r>
          </w:p>
        </w:tc>
        <w:tc>
          <w:tcPr>
            <w:tcW w:w="1558" w:type="dxa"/>
            <w:vAlign w:val="center"/>
          </w:tcPr>
          <w:p w14:paraId="452C3D5F" w14:textId="01B77B84" w:rsidR="003D7E47" w:rsidRPr="007560EB" w:rsidRDefault="00EA1D4D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59" w:type="dxa"/>
            <w:vAlign w:val="center"/>
          </w:tcPr>
          <w:p w14:paraId="044D9A2F" w14:textId="38309554" w:rsidR="003D7E47" w:rsidRPr="007560EB" w:rsidRDefault="00EA1D4D" w:rsidP="00B41DFE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 – 13 </w:t>
            </w:r>
          </w:p>
        </w:tc>
      </w:tr>
    </w:tbl>
    <w:p w14:paraId="288540E0" w14:textId="05780EF2" w:rsidR="00E14FB8" w:rsidRDefault="00E14FB8"/>
    <w:p w14:paraId="69E21627" w14:textId="77777777" w:rsidR="00850A51" w:rsidRDefault="00850A51"/>
    <w:sectPr w:rsidR="00850A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747DD"/>
    <w:multiLevelType w:val="hybridMultilevel"/>
    <w:tmpl w:val="B1602EC4"/>
    <w:lvl w:ilvl="0" w:tplc="0BE6BF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82880"/>
    <w:multiLevelType w:val="hybridMultilevel"/>
    <w:tmpl w:val="CE64466E"/>
    <w:lvl w:ilvl="0" w:tplc="C3FC12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892735">
    <w:abstractNumId w:val="1"/>
  </w:num>
  <w:num w:numId="2" w16cid:durableId="2035305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TYwsTQ3NzAyNDNV0lEKTi0uzszPAykwrgUAXA02HywAAAA="/>
  </w:docVars>
  <w:rsids>
    <w:rsidRoot w:val="00164C68"/>
    <w:rsid w:val="0001106F"/>
    <w:rsid w:val="00164C68"/>
    <w:rsid w:val="00183724"/>
    <w:rsid w:val="00255036"/>
    <w:rsid w:val="003D7E47"/>
    <w:rsid w:val="0040280A"/>
    <w:rsid w:val="00423EBB"/>
    <w:rsid w:val="004310A8"/>
    <w:rsid w:val="0044054E"/>
    <w:rsid w:val="005509BE"/>
    <w:rsid w:val="005B1AB9"/>
    <w:rsid w:val="005E756C"/>
    <w:rsid w:val="007560EB"/>
    <w:rsid w:val="00850A51"/>
    <w:rsid w:val="009B3CC5"/>
    <w:rsid w:val="00A23B78"/>
    <w:rsid w:val="00AA73BC"/>
    <w:rsid w:val="00B23CB6"/>
    <w:rsid w:val="00B41DFE"/>
    <w:rsid w:val="00CD2586"/>
    <w:rsid w:val="00D13CCB"/>
    <w:rsid w:val="00E14FB8"/>
    <w:rsid w:val="00EA1D4D"/>
    <w:rsid w:val="00F00EE8"/>
    <w:rsid w:val="00FE6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00876"/>
  <w15:chartTrackingRefBased/>
  <w15:docId w15:val="{E08DE9C6-8675-40AD-B90B-54D6349D0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3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23C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ar Šćekić</dc:creator>
  <cp:keywords/>
  <dc:description/>
  <cp:lastModifiedBy>Lazar Šćekić</cp:lastModifiedBy>
  <cp:revision>33</cp:revision>
  <dcterms:created xsi:type="dcterms:W3CDTF">2022-11-27T20:04:00Z</dcterms:created>
  <dcterms:modified xsi:type="dcterms:W3CDTF">2022-12-12T12:37:00Z</dcterms:modified>
</cp:coreProperties>
</file>